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4591A" w14:textId="09278991" w:rsidR="00501BEB" w:rsidRDefault="003B1648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4426C61D" wp14:editId="0FEEC303">
                <wp:simplePos x="0" y="0"/>
                <wp:positionH relativeFrom="column">
                  <wp:posOffset>4152900</wp:posOffset>
                </wp:positionH>
                <wp:positionV relativeFrom="paragraph">
                  <wp:posOffset>1524000</wp:posOffset>
                </wp:positionV>
                <wp:extent cx="3248025" cy="771525"/>
                <wp:effectExtent l="0" t="0" r="0" b="9525"/>
                <wp:wrapNone/>
                <wp:docPr id="1768597876" name="Rectangle 17685978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831463F" w14:textId="77777777" w:rsidR="003B1648" w:rsidRPr="0082729D" w:rsidRDefault="003B1648" w:rsidP="003B1648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color w:val="259FC3"/>
                                <w:sz w:val="84"/>
                                <w:szCs w:val="84"/>
                              </w:rPr>
                            </w:pPr>
                            <w:r w:rsidRPr="0082729D">
                              <w:rPr>
                                <w:rFonts w:ascii="Hero Junior Super" w:eastAsia="Hero Junior Super" w:hAnsi="Hero Junior Super" w:cs="Hero Junior Super"/>
                                <w:color w:val="259FC3"/>
                                <w:sz w:val="84"/>
                                <w:szCs w:val="84"/>
                              </w:rPr>
                              <w:t>Insert Nam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26C61D" id="Rectangle 1768597876" o:spid="_x0000_s1026" style="position:absolute;margin-left:327pt;margin-top:120pt;width:255.75pt;height:6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" filled="f" stroked="f">
                <v:textbox inset="2.53958mm,1.2694mm,2.53958mm,1.2694mm">
                  <w:txbxContent>
                    <w:p w14:paraId="1831463F" w14:textId="77777777" w:rsidR="003B1648" w:rsidRPr="0082729D" w:rsidRDefault="003B1648" w:rsidP="003B1648">
                      <w:pPr>
                        <w:spacing w:line="258" w:lineRule="auto"/>
                        <w:jc w:val="center"/>
                        <w:textDirection w:val="btLr"/>
                        <w:rPr>
                          <w:color w:val="259FC3"/>
                          <w:sz w:val="84"/>
                          <w:szCs w:val="84"/>
                        </w:rPr>
                      </w:pPr>
                      <w:r w:rsidRPr="0082729D">
                        <w:rPr>
                          <w:rFonts w:ascii="Hero Junior Super" w:eastAsia="Hero Junior Super" w:hAnsi="Hero Junior Super" w:cs="Hero Junior Super"/>
                          <w:color w:val="259FC3"/>
                          <w:sz w:val="84"/>
                          <w:szCs w:val="84"/>
                        </w:rPr>
                        <w:t>Insert Name</w:t>
                      </w:r>
                    </w:p>
                  </w:txbxContent>
                </v:textbox>
              </v:rect>
            </w:pict>
          </mc:Fallback>
        </mc:AlternateContent>
      </w:r>
      <w:r w:rsidR="00A84C3E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06FADE66" wp14:editId="4CD5285D">
                <wp:simplePos x="0" y="0"/>
                <wp:positionH relativeFrom="column">
                  <wp:posOffset>4467225</wp:posOffset>
                </wp:positionH>
                <wp:positionV relativeFrom="paragraph">
                  <wp:posOffset>4857750</wp:posOffset>
                </wp:positionV>
                <wp:extent cx="2524125" cy="731520"/>
                <wp:effectExtent l="0" t="0" r="0" b="0"/>
                <wp:wrapNone/>
                <wp:docPr id="1054525248" name="Rectangle 1054525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944F3F6" w14:textId="77777777" w:rsidR="00A84C3E" w:rsidRPr="005C3429" w:rsidRDefault="00A84C3E" w:rsidP="00A84C3E">
                            <w:pPr>
                              <w:spacing w:line="258" w:lineRule="auto"/>
                              <w:textDirection w:val="btLr"/>
                              <w:rPr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</w:pPr>
                            <w:r w:rsidRPr="005C3429">
                              <w:rPr>
                                <w:rFonts w:ascii="Hero Junior Super" w:eastAsia="Hero Junior Super" w:hAnsi="Hero Junior Super" w:cs="Hero Junior Super"/>
                                <w:i/>
                                <w:iCs/>
                                <w:color w:val="2F597B"/>
                                <w:sz w:val="72"/>
                                <w:szCs w:val="72"/>
                              </w:rPr>
                              <w:t>Darla Kest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FADE66" id="Rectangle 1054525248" o:spid="_x0000_s1027" style="position:absolute;margin-left:351.75pt;margin-top:382.5pt;width:198.7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" filled="f" stroked="f">
                <v:textbox inset="2.53958mm,1.2694mm,2.53958mm,1.2694mm">
                  <w:txbxContent>
                    <w:p w14:paraId="3944F3F6" w14:textId="77777777" w:rsidR="00A84C3E" w:rsidRPr="005C3429" w:rsidRDefault="00A84C3E" w:rsidP="00A84C3E">
                      <w:pPr>
                        <w:spacing w:line="258" w:lineRule="auto"/>
                        <w:textDirection w:val="btLr"/>
                        <w:rPr>
                          <w:i/>
                          <w:iCs/>
                          <w:color w:val="2F597B"/>
                          <w:sz w:val="72"/>
                          <w:szCs w:val="72"/>
                        </w:rPr>
                      </w:pPr>
                      <w:r w:rsidRPr="005C3429">
                        <w:rPr>
                          <w:rFonts w:ascii="Hero Junior Super" w:eastAsia="Hero Junior Super" w:hAnsi="Hero Junior Super" w:cs="Hero Junior Super"/>
                          <w:i/>
                          <w:iCs/>
                          <w:color w:val="2F597B"/>
                          <w:sz w:val="72"/>
                          <w:szCs w:val="72"/>
                        </w:rPr>
                        <w:t>Darla Kestle</w:t>
                      </w:r>
                    </w:p>
                  </w:txbxContent>
                </v:textbox>
              </v:rect>
            </w:pict>
          </mc:Fallback>
        </mc:AlternateContent>
      </w:r>
    </w:p>
    <w:sectPr w:rsidR="00501BEB" w:rsidSect="00B6374C">
      <w:headerReference w:type="even" r:id="rId6"/>
      <w:headerReference w:type="default" r:id="rId7"/>
      <w:headerReference w:type="first" r:id="rId8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B5ECCD" w14:textId="77777777" w:rsidR="00601E74" w:rsidRDefault="00601E74" w:rsidP="00B6374C">
      <w:pPr>
        <w:spacing w:after="0" w:line="240" w:lineRule="auto"/>
      </w:pPr>
      <w:r>
        <w:separator/>
      </w:r>
    </w:p>
  </w:endnote>
  <w:endnote w:type="continuationSeparator" w:id="0">
    <w:p w14:paraId="10C80EF4" w14:textId="77777777" w:rsidR="00601E74" w:rsidRDefault="00601E74" w:rsidP="00B63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D263F601-420E-4DD3-8145-BB05C011A204}"/>
    <w:embedItalic r:id="rId2" w:fontKey="{0CD06F30-DE0A-4D98-AF58-50E0BCB65551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1B4D5F5E-2E62-4E31-A6EF-BB2275FAEBC7}"/>
    <w:embedItalic r:id="rId4" w:fontKey="{CDDC0440-9E30-4827-A981-DAE0A69F65BF}"/>
  </w:font>
  <w:font w:name="Hero Junior Super">
    <w:altName w:val="Cambria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5" w:fontKey="{9D8FC91A-F957-4644-9B2E-265C1514898E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0F3BD9" w14:textId="77777777" w:rsidR="00601E74" w:rsidRDefault="00601E74" w:rsidP="00B6374C">
      <w:pPr>
        <w:spacing w:after="0" w:line="240" w:lineRule="auto"/>
      </w:pPr>
      <w:r>
        <w:separator/>
      </w:r>
    </w:p>
  </w:footnote>
  <w:footnote w:type="continuationSeparator" w:id="0">
    <w:p w14:paraId="0D94D220" w14:textId="77777777" w:rsidR="00601E74" w:rsidRDefault="00601E74" w:rsidP="00B63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634030" w14:textId="5DC481D5" w:rsidR="00B6374C" w:rsidRDefault="00000000">
    <w:pPr>
      <w:pStyle w:val="Header"/>
    </w:pPr>
    <w:r>
      <w:rPr>
        <w:noProof/>
      </w:rPr>
      <w:pict w14:anchorId="56B5AE9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84235" o:spid="_x0000_s1032" type="#_x0000_t75" style="position:absolute;margin-left:0;margin-top:0;width:792.25pt;height:612.25pt;z-index:-251657216;mso-position-horizontal:center;mso-position-horizontal-relative:margin;mso-position-vertical:center;mso-position-vertical-relative:margin" o:allowincell="f">
          <v:imagedata r:id="rId1" o:title="BBNA Certificate Templates-04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7BA315" w14:textId="097F1A10" w:rsidR="00B6374C" w:rsidRDefault="003B1648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B364473" wp14:editId="0A0A9B87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10055602" cy="7762875"/>
          <wp:effectExtent l="0" t="0" r="3175" b="0"/>
          <wp:wrapNone/>
          <wp:docPr id="1340457838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5602" cy="776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87917" w14:textId="427E78C5" w:rsidR="00B6374C" w:rsidRDefault="00000000">
    <w:pPr>
      <w:pStyle w:val="Header"/>
    </w:pPr>
    <w:r>
      <w:rPr>
        <w:noProof/>
      </w:rPr>
      <w:pict w14:anchorId="08EBEB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984234" o:spid="_x0000_s1031" type="#_x0000_t75" style="position:absolute;margin-left:0;margin-top:0;width:792.25pt;height:612.25pt;z-index:-251658240;mso-position-horizontal:center;mso-position-horizontal-relative:margin;mso-position-vertical:center;mso-position-vertical-relative:margin" o:allowincell="f">
          <v:imagedata r:id="rId1" o:title="BBNA Certificate Templates-04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zNDM3MTQzNTQwNDRS0lEKTi0uzszPAykwqgUA5YTchCwAAAA="/>
  </w:docVars>
  <w:rsids>
    <w:rsidRoot w:val="00B6374C"/>
    <w:rsid w:val="002E4D26"/>
    <w:rsid w:val="002F4B6F"/>
    <w:rsid w:val="00344B93"/>
    <w:rsid w:val="003B1648"/>
    <w:rsid w:val="004307AB"/>
    <w:rsid w:val="00501BEB"/>
    <w:rsid w:val="00601E74"/>
    <w:rsid w:val="00692CB8"/>
    <w:rsid w:val="007C3B67"/>
    <w:rsid w:val="00A84C3E"/>
    <w:rsid w:val="00A87FD7"/>
    <w:rsid w:val="00B03B70"/>
    <w:rsid w:val="00B519E5"/>
    <w:rsid w:val="00B6374C"/>
    <w:rsid w:val="00D32BCC"/>
    <w:rsid w:val="00D46EFE"/>
    <w:rsid w:val="00FF1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80E6A"/>
  <w15:chartTrackingRefBased/>
  <w15:docId w15:val="{1E20E48B-6282-4594-A326-BF1C1204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4C"/>
  </w:style>
  <w:style w:type="paragraph" w:styleId="Footer">
    <w:name w:val="footer"/>
    <w:basedOn w:val="Normal"/>
    <w:link w:val="FooterChar"/>
    <w:uiPriority w:val="99"/>
    <w:unhideWhenUsed/>
    <w:rsid w:val="00B63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Kavi Sid</cp:lastModifiedBy>
  <cp:revision>7</cp:revision>
  <dcterms:created xsi:type="dcterms:W3CDTF">2022-12-16T20:39:00Z</dcterms:created>
  <dcterms:modified xsi:type="dcterms:W3CDTF">2025-11-21T12:51:00Z</dcterms:modified>
</cp:coreProperties>
</file>